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im Green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im</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reen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155 Cottonwood Drive, Glenview, IL, USA Glenview 6002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sgreene4@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542951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yden Green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8/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